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ity, Province, Postal Code]</w:t>
      </w:r>
    </w:p>
    <w:bookmarkStart w:id="20" w:name="X3cf35b4083e69d510a85f694f822e2e21f478c2"/>
    <w:p>
      <w:pPr>
        <w:pStyle w:val="Heading2"/>
      </w:pPr>
      <w:r>
        <w:t xml:space="preserve">Application for the Position of Industrial Engineer</w:t>
      </w:r>
    </w:p>
    <w:p>
      <w:pPr>
        <w:pStyle w:val="FirstParagraph"/>
      </w:pPr>
      <w:r>
        <w:t xml:space="preserve">Dear Hiring Manager,</w:t>
      </w:r>
    </w:p>
    <w:p>
      <w:pPr>
        <w:pStyle w:val="BodyText"/>
      </w:pPr>
      <w:r>
        <w:t xml:space="preserve">I am writing to express my interest in the Industrial Engineer position at [Company Name] in South Africa, Cape Town. With a strong academic background in Industrial Engineering and hands-on experience optimizing processes across diverse industries, I am eager to contribute my expertise to your organization’s goals of driving efficiency, sustainability, and innovation. South Africa Cape Town, with its dynamic industrial landscape and growing emphasis on technological advancement, represents an ideal environment for me to apply my skills while supporting local economic development.</w:t>
      </w:r>
    </w:p>
    <w:p>
      <w:pPr>
        <w:pStyle w:val="BodyText"/>
      </w:pPr>
      <w:r>
        <w:t xml:space="preserve">As an Industrial Engineer, I have dedicated my career to solving complex challenges through systematic analysis, data-driven decision-making, and creative problem-solving. My professional journey has spanned sectors such as manufacturing, logistics, and renewable energy projects in South Africa and beyond. For instance, during my tenure at [Previous Company Name], I spearheaded a project to streamline production lines using lean manufacturing principles, resulting in a 25% reduction in waste and a 15% increase in output efficiency. These achievements reflect my ability to translate theoretical knowledge into tangible operational improvements—a skill I am excited to bring to your team.</w:t>
      </w:r>
    </w:p>
    <w:p>
      <w:pPr>
        <w:pStyle w:val="BodyText"/>
      </w:pPr>
      <w:r>
        <w:t xml:space="preserve">What sets me apart as an Industrial Engineer is my commitment to aligning technical solutions with broader organizational and societal objectives. In South Africa Cape Town, where industries face unique challenges such as resource constraints, labor dynamics, and the need for sustainable practices, I have consistently focused on creating solutions that balance profitability with environmental and social responsibility. For example, in a recent project for a mining client in the Western Cape, I developed a predictive maintenance system using IoT sensors and machine learning algorithms. This initiative not only reduced equipment downtime by 30% but also minimized the environmental impact of operations—a critical consideration for businesses operating in South Africa’s ecologically sensitive regions.</w:t>
      </w:r>
    </w:p>
    <w:p>
      <w:pPr>
        <w:pStyle w:val="BodyText"/>
      </w:pPr>
      <w:r>
        <w:t xml:space="preserve">The Industrial Engineer role in South Africa Cape Town is particularly compelling to me because of the region’s strategic importance as a hub for innovation and economic growth. Cape Town is home to a thriving tech sector, advanced manufacturing facilities, and a growing focus on green energy initiatives. My experience working with local teams in these sectors has equipped me with an understanding of the cultural, regulatory, and operational nuances that define success in this market. I am especially drawn to [Company Name]’s reputation for fostering innovation and its alignment with South Africa’s industrial development goals. I am confident that my technical acumen and passion for process optimization will enable me to contribute meaningfully to your projects.</w:t>
      </w:r>
    </w:p>
    <w:p>
      <w:pPr>
        <w:pStyle w:val="BodyText"/>
      </w:pPr>
      <w:r>
        <w:t xml:space="preserve">My academic foundation in Industrial Engineering from [University Name] has provided me with a robust framework for tackling complex systems, from supply chain logistics to workforce planning. During my studies, I conducted research on the application of Six Sigma methodologies in small-to-medium enterprises (SMEs) across South Africa. This work highlighted the importance of tailored solutions that account for local market conditions—something I have continued to prioritize in my professional practice. Additionally, my certifications in [relevant certifications, e.g., PMP, Six Sigma Green Belt] underscore my commitment to continuous learning and adherence to global standards in engineering practices.</w:t>
      </w:r>
    </w:p>
    <w:p>
      <w:pPr>
        <w:pStyle w:val="BodyText"/>
      </w:pPr>
      <w:r>
        <w:t xml:space="preserve">What excites me most about the opportunity at [Company Name] is the chance to collaborate with a team that shares my vision for leveraging industrial engineering principles to drive progress. In South Africa Cape Town, where industries are increasingly focused on digital transformation and sustainable growth, I see immense potential for Industrial Engineers to shape the future of manufacturing, logistics, and energy sectors. My ability to analyze data, optimize workflows, and communicate complex ideas effectively positions me to contribute to your team’s success while supporting the region’s broader economic aspirations.</w:t>
      </w:r>
    </w:p>
    <w:p>
      <w:pPr>
        <w:pStyle w:val="BodyText"/>
      </w:pPr>
      <w:r>
        <w:t xml:space="preserve">In addition to my technical skills, I bring a strong work ethic, adaptability, and a collaborative mindset that aligns with the values of [Company Name]. I am particularly drawn to your organization’s emphasis on [specific company value or project, e.g., “innovative solutions for sustainable development”], and I am eager to contribute my expertise in Industrial Engineering to help achieve these objectives. My experience working in multicultural environments, including projects across South Africa and international markets, has honed my ability to navigate diverse challenges and deliver results under pressure.</w:t>
      </w:r>
    </w:p>
    <w:p>
      <w:pPr>
        <w:pStyle w:val="BodyText"/>
      </w:pPr>
      <w:r>
        <w:t xml:space="preserve">I would welcome the opportunity to discuss how my background, skills, and passion for Industrial Engineering can contribute to [Company Name]’s continued success in South Africa Cape Town. Thank you for considering my application. I look forward to the possibility of contributing to your team’s mission of excellence and innov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 South Africa Cape Town</dc:title>
  <dc:creator/>
  <dc:language>en</dc:language>
  <cp:keywords/>
  <dcterms:created xsi:type="dcterms:W3CDTF">2026-07-24T04:54:09Z</dcterms:created>
  <dcterms:modified xsi:type="dcterms:W3CDTF">2026-07-24T04:54:09Z</dcterms:modified>
</cp:coreProperties>
</file>

<file path=docProps/custom.xml><?xml version="1.0" encoding="utf-8"?>
<Properties xmlns="http://schemas.openxmlformats.org/officeDocument/2006/custom-properties" xmlns:vt="http://schemas.openxmlformats.org/officeDocument/2006/docPropsVTypes"/>
</file>